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8ED" w:rsidRPr="00611140" w:rsidRDefault="00611140" w:rsidP="00E53205">
      <w:pPr>
        <w:spacing w:before="100" w:beforeAutospacing="1" w:after="100" w:afterAutospacing="1"/>
        <w:jc w:val="center"/>
        <w:rPr>
          <w:rFonts w:ascii="標楷體" w:eastAsia="標楷體" w:hAnsi="標楷體"/>
          <w:b/>
          <w:sz w:val="32"/>
          <w:szCs w:val="32"/>
        </w:rPr>
      </w:pPr>
      <w:bookmarkStart w:id="0" w:name="_GoBack"/>
      <w:bookmarkEnd w:id="0"/>
      <w:r w:rsidRPr="00611140">
        <w:rPr>
          <w:rFonts w:ascii="標楷體" w:eastAsia="標楷體" w:hAnsi="標楷體" w:hint="eastAsia"/>
          <w:b/>
          <w:sz w:val="32"/>
          <w:szCs w:val="32"/>
        </w:rPr>
        <w:t>迦拉達書</w:t>
      </w:r>
    </w:p>
    <w:p w:rsidR="00A56E70" w:rsidRPr="00A56E70" w:rsidRDefault="00A56E70" w:rsidP="00E53205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A56E70">
        <w:rPr>
          <w:rFonts w:ascii="Times New Roman" w:eastAsia="標楷體" w:hAnsi="Times New Roman"/>
          <w:b/>
          <w:sz w:val="28"/>
          <w:szCs w:val="28"/>
        </w:rPr>
        <w:t>信件的開始與問候：一</w:t>
      </w:r>
      <w:r w:rsidRPr="00A56E70">
        <w:rPr>
          <w:rFonts w:ascii="Times New Roman" w:eastAsia="標楷體" w:hAnsi="Times New Roman"/>
          <w:b/>
          <w:sz w:val="28"/>
          <w:szCs w:val="28"/>
        </w:rPr>
        <w:t>1-5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保祿宗徒</w:t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──</w:t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蒙召為宗徒，並非由於人，也並非藉著人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是由於耶穌基督和使他由死者中復活的天主父</w:t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──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和同我在一起的眾弟兄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致書給迦拉達眾教會：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願恩寵與平安由天主我們的父及主耶穌基督賜與你們！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基督按照天主我們父的旨意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我們的罪惡捨棄了自己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救我們脫離此邪惡的世代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願光榮歸於天主，至於無窮之世！阿們。</w:t>
      </w:r>
    </w:p>
    <w:p w:rsidR="00A56E70" w:rsidRDefault="00A56E70" w:rsidP="00E53205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信件的原因</w:t>
      </w:r>
      <w:r w:rsidRPr="00C43FF3">
        <w:rPr>
          <w:rFonts w:ascii="Times New Roman" w:eastAsia="標楷體" w:hAnsi="Times New Roman"/>
          <w:b/>
          <w:sz w:val="28"/>
          <w:szCs w:val="28"/>
        </w:rPr>
        <w:t>：一</w:t>
      </w:r>
      <w:r>
        <w:rPr>
          <w:rFonts w:ascii="Times New Roman" w:eastAsia="標楷體" w:hAnsi="Times New Roman"/>
          <w:b/>
          <w:sz w:val="28"/>
          <w:szCs w:val="28"/>
        </w:rPr>
        <w:t>6-9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真奇怪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竟這樣快離開了那以基督的恩寵召叫你們的天主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歸向了另一福音；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其實，並沒有別的福音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只是有一些人擾亂你們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企圖改變基督的福音而已。</w:t>
      </w:r>
    </w:p>
    <w:p w:rsidR="0045239D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，無論誰，即使是我們，或是從天上降下的一位天使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若給你們宣講的福音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與我們給你們所宣講的福音不同，</w:t>
      </w:r>
    </w:p>
    <w:p w:rsidR="00611140" w:rsidRDefault="0045239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11140" w:rsidRPr="00611140">
        <w:rPr>
          <w:rFonts w:ascii="標楷體" w:eastAsia="標楷體" w:hAnsi="標楷體" w:cs="新細明體"/>
          <w:b/>
          <w:kern w:val="0"/>
          <w:szCs w:val="24"/>
        </w:rPr>
        <w:t>當受詛咒。</w:t>
      </w:r>
    </w:p>
    <w:p w:rsidR="0045239D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們以前說過，</w:t>
      </w:r>
    </w:p>
    <w:p w:rsidR="00611140" w:rsidRDefault="0045239D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11140" w:rsidRPr="00611140">
        <w:rPr>
          <w:rFonts w:ascii="標楷體" w:eastAsia="標楷體" w:hAnsi="標楷體" w:cs="新細明體"/>
          <w:b/>
          <w:kern w:val="0"/>
          <w:szCs w:val="24"/>
        </w:rPr>
        <w:t>如今我再說：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11140" w:rsidRPr="00611140">
        <w:rPr>
          <w:rFonts w:ascii="標楷體" w:eastAsia="標楷體" w:hAnsi="標楷體" w:cs="新細明體"/>
          <w:b/>
          <w:kern w:val="0"/>
          <w:szCs w:val="24"/>
        </w:rPr>
        <w:t>誰若給你們宣講福音與你們所接受的不同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11140" w:rsidRPr="00611140">
        <w:rPr>
          <w:rFonts w:ascii="標楷體" w:eastAsia="標楷體" w:hAnsi="標楷體" w:cs="新細明體"/>
          <w:b/>
          <w:kern w:val="0"/>
          <w:szCs w:val="24"/>
        </w:rPr>
        <w:t>當受詛咒。</w:t>
      </w:r>
    </w:p>
    <w:p w:rsidR="00E53205" w:rsidRDefault="00E53205">
      <w:pPr>
        <w:widowControl/>
        <w:rPr>
          <w:rFonts w:ascii="Times New Roman" w:eastAsia="標楷體" w:hAnsi="Times New Roman" w:cs="Times New Roman"/>
          <w:b/>
          <w:bCs/>
          <w:sz w:val="32"/>
          <w:szCs w:val="32"/>
        </w:rPr>
      </w:pPr>
      <w:r>
        <w:rPr>
          <w:rFonts w:ascii="Times New Roman" w:eastAsia="標楷體" w:hAnsi="Times New Roman"/>
          <w:sz w:val="32"/>
          <w:szCs w:val="32"/>
        </w:rPr>
        <w:br w:type="page"/>
      </w:r>
    </w:p>
    <w:p w:rsidR="00A56E70" w:rsidRPr="00CD2B64" w:rsidRDefault="00A56E70" w:rsidP="00E53205">
      <w:pPr>
        <w:pStyle w:val="Heading3"/>
        <w:numPr>
          <w:ilvl w:val="0"/>
          <w:numId w:val="2"/>
        </w:numPr>
        <w:spacing w:before="100" w:beforeAutospacing="1" w:after="100" w:afterAutospacing="1" w:line="240" w:lineRule="auto"/>
        <w:ind w:left="1134" w:hanging="546"/>
        <w:jc w:val="center"/>
        <w:rPr>
          <w:rFonts w:ascii="Times New Roman" w:eastAsia="標楷體" w:hAnsi="Times New Roman"/>
          <w:sz w:val="32"/>
          <w:szCs w:val="32"/>
        </w:rPr>
      </w:pPr>
      <w:r>
        <w:rPr>
          <w:rFonts w:ascii="Times New Roman" w:eastAsia="標楷體" w:hAnsi="Times New Roman" w:hint="eastAsia"/>
          <w:sz w:val="32"/>
          <w:szCs w:val="32"/>
        </w:rPr>
        <w:lastRenderedPageBreak/>
        <w:t>保祿的宗徒職務</w:t>
      </w:r>
      <w:r w:rsidRPr="00055119">
        <w:rPr>
          <w:rFonts w:ascii="Times New Roman" w:eastAsia="標楷體" w:hAnsi="Times New Roman"/>
          <w:sz w:val="32"/>
          <w:szCs w:val="32"/>
        </w:rPr>
        <w:t>：</w:t>
      </w:r>
      <w:r>
        <w:rPr>
          <w:rFonts w:ascii="Times New Roman" w:eastAsia="標楷體" w:hAnsi="Times New Roman" w:hint="eastAsia"/>
          <w:sz w:val="32"/>
          <w:szCs w:val="32"/>
        </w:rPr>
        <w:t>一</w:t>
      </w:r>
      <w:r>
        <w:rPr>
          <w:rFonts w:ascii="Times New Roman" w:eastAsia="標楷體" w:hAnsi="Times New Roman"/>
          <w:sz w:val="32"/>
          <w:szCs w:val="32"/>
        </w:rPr>
        <w:t>10</w:t>
      </w:r>
      <w:r>
        <w:rPr>
          <w:rFonts w:ascii="Times New Roman" w:eastAsia="標楷體" w:hAnsi="Times New Roman" w:hint="eastAsia"/>
          <w:sz w:val="32"/>
          <w:szCs w:val="32"/>
        </w:rPr>
        <w:t>～二</w:t>
      </w:r>
      <w:r>
        <w:rPr>
          <w:rFonts w:ascii="Times New Roman" w:eastAsia="標楷體" w:hAnsi="Times New Roman" w:hint="eastAsia"/>
          <w:sz w:val="32"/>
          <w:szCs w:val="32"/>
        </w:rPr>
        <w:t>10</w:t>
      </w:r>
    </w:p>
    <w:p w:rsidR="00A56E70" w:rsidRDefault="00A56E70" w:rsidP="00E53205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蒙召成為宗徒</w:t>
      </w:r>
      <w:r w:rsidRPr="00C43FF3">
        <w:rPr>
          <w:rFonts w:ascii="Times New Roman" w:eastAsia="標楷體" w:hAnsi="Times New Roman"/>
          <w:b/>
          <w:sz w:val="28"/>
          <w:szCs w:val="28"/>
        </w:rPr>
        <w:t>：一</w:t>
      </w:r>
      <w:r>
        <w:rPr>
          <w:rFonts w:ascii="Times New Roman" w:eastAsia="標楷體" w:hAnsi="Times New Roman"/>
          <w:b/>
          <w:sz w:val="28"/>
          <w:szCs w:val="28"/>
        </w:rPr>
        <w:t>10</w:t>
      </w:r>
      <w:r>
        <w:rPr>
          <w:rFonts w:ascii="Times New Roman" w:eastAsia="標楷體" w:hAnsi="Times New Roman" w:hint="eastAsia"/>
          <w:b/>
          <w:sz w:val="28"/>
          <w:szCs w:val="28"/>
        </w:rPr>
        <w:t>-</w:t>
      </w:r>
      <w:r>
        <w:rPr>
          <w:rFonts w:ascii="Times New Roman" w:eastAsia="標楷體" w:hAnsi="Times New Roman"/>
          <w:b/>
          <w:sz w:val="28"/>
          <w:szCs w:val="28"/>
        </w:rPr>
        <w:t>2</w:t>
      </w:r>
      <w:r>
        <w:rPr>
          <w:rFonts w:ascii="Times New Roman" w:eastAsia="標楷體" w:hAnsi="Times New Roman" w:hint="eastAsia"/>
          <w:b/>
          <w:sz w:val="28"/>
          <w:szCs w:val="28"/>
        </w:rPr>
        <w:t>4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我如今是討人的喜愛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或是討天主的喜愛呢？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難道我是尋求人的歡心嗎？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我還求人的歡心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就不是基督的僕役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弟兄們，我告訴你們；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所宣講的福音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並不是由人而來的，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，我不是由人得來的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也不是由人學來的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是由耶穌基督的啟示得來的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一定聽說過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從前尚在猶太教中的行動：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怎樣激烈地迫害過天主的教會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竭力想把她消滅；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在猶太教中比我本族許多同年的人更為急進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對我祖先的傳授更富於熱忱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，從母胎中已選拔我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以恩寵召叫我的天主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卻決意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將他的聖子啟示給我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叫我在異民中傳揚他。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當時沒有與任何人商量，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也沒有上耶路撒冷去見那些在我以前作宗徒的人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立即去了阿剌伯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然後又回到了大馬士革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此後，過了三年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纔上耶路撒冷去拜見刻法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在他那裡逗留了十五天，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除了主的兄弟雅各伯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沒有看見別的宗徒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給你們寫的都是真的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在天主前作證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決沒有說謊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此後，我往敘利亞和基里基雅地域去了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時，猶太境內屬於基督的各教會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都沒有見過我的面；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只是聽說過：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「那曾經迫害我們的，</w:t>
      </w:r>
      <w:r w:rsidR="0045239D">
        <w:rPr>
          <w:rFonts w:ascii="標楷體" w:eastAsia="標楷體" w:hAnsi="標楷體" w:cs="新細明體"/>
          <w:b/>
          <w:kern w:val="0"/>
          <w:szCs w:val="24"/>
        </w:rPr>
        <w:br/>
      </w:r>
      <w:r w:rsidR="0045239D">
        <w:rPr>
          <w:rFonts w:ascii="標楷體" w:eastAsia="標楷體" w:hAnsi="標楷體" w:cs="新細明體" w:hint="eastAsia"/>
          <w:b/>
          <w:kern w:val="0"/>
          <w:szCs w:val="24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今卻傳揚他曾經想消滅的信仰了。」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4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們就為了我而光榮天主。</w:t>
      </w:r>
    </w:p>
    <w:p w:rsidR="00A56E70" w:rsidRDefault="00A56E70" w:rsidP="00E53205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耶路撒冷的宗徒會議</w:t>
      </w:r>
      <w:r w:rsidRPr="00C43FF3">
        <w:rPr>
          <w:rFonts w:ascii="Times New Roman" w:eastAsia="標楷體" w:hAnsi="Times New Roman"/>
          <w:b/>
          <w:sz w:val="28"/>
          <w:szCs w:val="28"/>
        </w:rPr>
        <w:t>：</w:t>
      </w:r>
      <w:r>
        <w:rPr>
          <w:rFonts w:ascii="Times New Roman" w:eastAsia="標楷體" w:hAnsi="Times New Roman" w:hint="eastAsia"/>
          <w:b/>
          <w:sz w:val="28"/>
          <w:szCs w:val="28"/>
        </w:rPr>
        <w:t>二</w:t>
      </w:r>
      <w:r>
        <w:rPr>
          <w:rFonts w:ascii="Times New Roman" w:eastAsia="標楷體" w:hAnsi="Times New Roman" w:hint="eastAsia"/>
          <w:b/>
          <w:sz w:val="28"/>
          <w:szCs w:val="28"/>
        </w:rPr>
        <w:t>1-10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過了十四年，我同巴爾納伯再上耶路撒冷去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還帶了弟鐸同去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是受了啟示而上去的；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在那裡向他們陳述了我在異民中間所講的福音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和私下向那些有權威的人陳述過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免得我白白地奔跑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或者徒然奔走了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，即連跟我的弟鐸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雖是希臘人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也沒有被強迫領受割損，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，有些潛入的假弟兄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曾要他受割損；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些人潛入了教會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為窺探我們在基督耶穌內所享有的自由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好使我們再成為奴隸；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可是對他們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們連片刻時間也沒有讓步屈服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使福音的真理在你們中保持不變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至於那些所謂有權威的人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──</w:t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不論他們以前是何等人物，與我毫不相干；天主決不顧情面</w:t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──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些有權威的人，也沒有另外吩咐我什麼；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反而他們看出來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是受了委托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向未受割損的人，宣傳福音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如伯多祿被委派向受割損的人宣傳福音一樣；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，那叫伯多祿為受割損的人致力盡宗徒之職的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也叫我為外邦人致力盡宗徒之職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9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，他們一認清了所賦與我的恩寵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稱為柱石的雅各伯、刻法和若望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與我和巴爾納伯握手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表示通力合作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叫我們往外邦人那裡去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他們卻往受割損的人那裡去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們只要我們懷念窮人；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對這一點我也曾盡力行了。</w:t>
      </w:r>
    </w:p>
    <w:p w:rsidR="00A56E70" w:rsidRPr="00516D3B" w:rsidRDefault="00A56E70" w:rsidP="00E53205">
      <w:pPr>
        <w:pStyle w:val="Heading3"/>
        <w:numPr>
          <w:ilvl w:val="0"/>
          <w:numId w:val="2"/>
        </w:numPr>
        <w:spacing w:before="100" w:beforeAutospacing="1" w:after="100" w:afterAutospacing="1" w:line="240" w:lineRule="auto"/>
        <w:ind w:left="1134" w:hanging="546"/>
        <w:jc w:val="center"/>
        <w:rPr>
          <w:rFonts w:ascii="Times New Roman" w:eastAsia="標楷體" w:hAnsi="Times New Roman"/>
          <w:sz w:val="32"/>
          <w:szCs w:val="32"/>
        </w:rPr>
      </w:pPr>
      <w:r>
        <w:rPr>
          <w:rFonts w:ascii="Times New Roman" w:eastAsia="標楷體" w:hAnsi="Times New Roman" w:hint="eastAsia"/>
          <w:sz w:val="32"/>
          <w:szCs w:val="32"/>
        </w:rPr>
        <w:t>因信成義</w:t>
      </w:r>
      <w:r w:rsidRPr="00055119">
        <w:rPr>
          <w:rFonts w:ascii="Times New Roman" w:eastAsia="標楷體" w:hAnsi="Times New Roman"/>
          <w:sz w:val="32"/>
          <w:szCs w:val="32"/>
        </w:rPr>
        <w:t>：</w:t>
      </w:r>
      <w:r>
        <w:rPr>
          <w:rFonts w:ascii="Times New Roman" w:eastAsia="標楷體" w:hAnsi="Times New Roman" w:hint="eastAsia"/>
          <w:sz w:val="32"/>
          <w:szCs w:val="32"/>
        </w:rPr>
        <w:t>二</w:t>
      </w:r>
      <w:r>
        <w:rPr>
          <w:rFonts w:ascii="Times New Roman" w:eastAsia="標楷體" w:hAnsi="Times New Roman" w:hint="eastAsia"/>
          <w:sz w:val="32"/>
          <w:szCs w:val="32"/>
        </w:rPr>
        <w:t>11</w:t>
      </w:r>
      <w:r>
        <w:rPr>
          <w:rFonts w:ascii="Times New Roman" w:eastAsia="標楷體" w:hAnsi="Times New Roman" w:hint="eastAsia"/>
          <w:sz w:val="32"/>
          <w:szCs w:val="32"/>
        </w:rPr>
        <w:t>～四</w:t>
      </w:r>
      <w:r>
        <w:rPr>
          <w:rFonts w:ascii="Times New Roman" w:eastAsia="標楷體" w:hAnsi="Times New Roman" w:hint="eastAsia"/>
          <w:sz w:val="32"/>
          <w:szCs w:val="32"/>
        </w:rPr>
        <w:t>7</w:t>
      </w:r>
    </w:p>
    <w:p w:rsidR="00A56E70" w:rsidRPr="00A56E70" w:rsidRDefault="00A56E70" w:rsidP="00E53205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A56E70">
        <w:rPr>
          <w:rFonts w:ascii="Times New Roman" w:eastAsia="標楷體" w:hAnsi="Times New Roman" w:hint="eastAsia"/>
          <w:b/>
          <w:sz w:val="28"/>
          <w:szCs w:val="28"/>
        </w:rPr>
        <w:t>服從法律或信德：二</w:t>
      </w:r>
      <w:r w:rsidRPr="00A56E70">
        <w:rPr>
          <w:rFonts w:ascii="Times New Roman" w:eastAsia="標楷體" w:hAnsi="Times New Roman" w:hint="eastAsia"/>
          <w:b/>
          <w:sz w:val="28"/>
          <w:szCs w:val="28"/>
        </w:rPr>
        <w:t>11-21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，當刻法來到安提約基雅時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當面反對了他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他有可責的地方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原來由雅各伯那裡來了一些人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在他們未到以前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慣常同外邦人一起吃飯；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可是他們一來到了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因怕那些受割損的人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退避了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自己躲開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其餘的猶太人也都跟他一起裝假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以致連巴爾納伯也受了他們的牽引而裝假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一見他們的行為與福音的真理不合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當著眾人對刻法說：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「你是猶太人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竟按照外邦人的方式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不按照猶太人的方式過活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怎麼敢強迫外邦人猶太化呢？」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們生來是猶太人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不是出於外邦民族的罪人；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可是我們知道：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人成義不是由於遵行法律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只是因著對耶穌基督的信仰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我們也信從了基督耶穌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能由於對基督的信仰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不由於遵行法律成義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由於遵守法律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任何人都不得成義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我們在基督內求成義的人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仍如他們一樣被視為罪人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基督豈不是成了支持罪惡的人了嗎？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絕對不是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我把我所拆毀的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再修建起來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就證明我是個罪犯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其實，我已由於法律而死於法律了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能生活於天主；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已同基督被釘在十字架上了，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，我生活已不是我生活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是基督在我內生活；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現今在肉身內生活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生活在對天主子的信仰內；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愛了我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且為我捨棄了自己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決不願使天主的恩寵無效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，如果成義是賴著法律，</w:t>
      </w:r>
      <w:r w:rsidR="00D03477">
        <w:rPr>
          <w:rFonts w:ascii="標楷體" w:eastAsia="標楷體" w:hAnsi="標楷體" w:cs="新細明體"/>
          <w:b/>
          <w:kern w:val="0"/>
          <w:szCs w:val="24"/>
        </w:rPr>
        <w:br/>
      </w:r>
      <w:r w:rsidR="00D03477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基督就白白地死了。</w:t>
      </w:r>
    </w:p>
    <w:p w:rsidR="006D7EF0" w:rsidRPr="006D7EF0" w:rsidRDefault="006D7EF0" w:rsidP="00E53205">
      <w:pPr>
        <w:pStyle w:val="Heading3"/>
        <w:numPr>
          <w:ilvl w:val="0"/>
          <w:numId w:val="2"/>
        </w:numPr>
        <w:spacing w:before="100" w:beforeAutospacing="1" w:after="100" w:afterAutospacing="1" w:line="240" w:lineRule="auto"/>
        <w:ind w:left="1134" w:hanging="546"/>
        <w:jc w:val="center"/>
        <w:rPr>
          <w:rFonts w:ascii="Times New Roman" w:eastAsia="標楷體" w:hAnsi="Times New Roman"/>
          <w:sz w:val="32"/>
          <w:szCs w:val="32"/>
        </w:rPr>
      </w:pPr>
      <w:r w:rsidRPr="007577CF">
        <w:rPr>
          <w:rFonts w:ascii="Times New Roman" w:eastAsia="標楷體" w:hAnsi="Times New Roman" w:hint="eastAsia"/>
          <w:sz w:val="32"/>
          <w:szCs w:val="32"/>
        </w:rPr>
        <w:t>新的解</w:t>
      </w:r>
      <w:r>
        <w:rPr>
          <w:rFonts w:ascii="Times New Roman" w:eastAsia="標楷體" w:hAnsi="Times New Roman" w:hint="eastAsia"/>
          <w:sz w:val="32"/>
          <w:szCs w:val="32"/>
        </w:rPr>
        <w:t>答</w:t>
      </w:r>
      <w:r w:rsidRPr="007577CF">
        <w:rPr>
          <w:rFonts w:ascii="Times New Roman" w:eastAsia="標楷體" w:hAnsi="Times New Roman" w:hint="eastAsia"/>
          <w:sz w:val="32"/>
          <w:szCs w:val="32"/>
        </w:rPr>
        <w:t>和新的角色</w:t>
      </w:r>
    </w:p>
    <w:p w:rsidR="006D7EF0" w:rsidRDefault="006D7EF0" w:rsidP="00E53205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711651">
        <w:rPr>
          <w:rFonts w:ascii="Times New Roman" w:eastAsia="標楷體" w:hAnsi="Times New Roman" w:hint="eastAsia"/>
          <w:b/>
          <w:sz w:val="28"/>
          <w:szCs w:val="28"/>
        </w:rPr>
        <w:t>呼籲迦拉達人</w:t>
      </w:r>
      <w:r>
        <w:rPr>
          <w:rFonts w:ascii="Times New Roman" w:eastAsia="標楷體" w:hAnsi="Times New Roman" w:hint="eastAsia"/>
          <w:b/>
          <w:sz w:val="28"/>
          <w:szCs w:val="28"/>
        </w:rPr>
        <w:t>：三</w:t>
      </w:r>
      <w:r>
        <w:rPr>
          <w:rFonts w:ascii="Times New Roman" w:eastAsia="標楷體" w:hAnsi="Times New Roman" w:hint="eastAsia"/>
          <w:b/>
          <w:sz w:val="28"/>
          <w:szCs w:val="28"/>
        </w:rPr>
        <w:t>1-5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無知的迦拉達人啊！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被釘在十字架上的耶穌基督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已活現地擺在你們眼前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誰又迷惑了你們呢？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只願向你們請教這一點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領受了聖神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由於遵行法律呢？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還是由於聽信福音呢？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竟這樣無知嗎？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以聖神開始了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今又願以肉身結束嗎？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竟白白受了這麼多的苦嗎？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果然是白白地嗎？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天主賜與你們聖神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並在你們中間施展了德能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因為你們遵行法律呢？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還是因為你們聽信福音呢？</w:t>
      </w:r>
    </w:p>
    <w:p w:rsidR="00532EAB" w:rsidRDefault="00532EAB" w:rsidP="00E53205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532EAB">
        <w:rPr>
          <w:rFonts w:ascii="Times New Roman" w:eastAsia="標楷體" w:hAnsi="Times New Roman" w:hint="eastAsia"/>
          <w:b/>
          <w:sz w:val="28"/>
          <w:szCs w:val="28"/>
        </w:rPr>
        <w:t>亞巴郎的信仰和祝福的許諾</w:t>
      </w:r>
      <w:r>
        <w:rPr>
          <w:rFonts w:ascii="Times New Roman" w:eastAsia="標楷體" w:hAnsi="Times New Roman" w:hint="eastAsia"/>
          <w:b/>
          <w:sz w:val="28"/>
          <w:szCs w:val="28"/>
        </w:rPr>
        <w:t>：三</w:t>
      </w:r>
      <w:r>
        <w:rPr>
          <w:rFonts w:ascii="Times New Roman" w:eastAsia="標楷體" w:hAnsi="Times New Roman" w:hint="eastAsia"/>
          <w:b/>
          <w:sz w:val="28"/>
          <w:szCs w:val="28"/>
        </w:rPr>
        <w:t>6-18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經上這樣記載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亞巴郎信了天主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天主就以此算為他的正義。』</w:t>
      </w:r>
    </w:p>
    <w:p w:rsidR="00611140" w:rsidRP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此你們該曉得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具有信德的人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纔是亞巴郎的子孫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聖經預見天主將使異民憑信德成義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向亞巴郎預報福音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萬民都要因你獲得祝福。』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可見那些具有信德的人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與有信德的亞巴郎同蒙祝福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反之，凡是依恃遵行法律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都應受咒罵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經上記載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凡不持守律書上所記載的一切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依照遵行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可咒罵的。』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很明顯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沒有一個人能憑法律在天主前成義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經上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義人因信德而生活。』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法律並非以信德為本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只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遵行法令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必因此獲得生命。』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基督由法律的咒罵中贖出了我們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我們成了可咒罵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經上記載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凡被懸在木架上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可咒罵的。』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樣天主使亞巴郎所蒙受的祝福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在基督耶穌內普及於萬民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並使我們能藉著信德領受所應許的聖神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弟兄們！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常規來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連人的遺囑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是正式成立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誰也不得廢除或增訂。</w:t>
      </w:r>
    </w:p>
    <w:p w:rsidR="00A56E7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恩許是向亞巴郎和他的後裔所許諾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並沒有說「後裔們」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好像是向許多人說的，</w:t>
      </w:r>
    </w:p>
    <w:p w:rsidR="00611140" w:rsidRDefault="00A56E70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11140" w:rsidRPr="00611140">
        <w:rPr>
          <w:rFonts w:ascii="標楷體" w:eastAsia="標楷體" w:hAnsi="標楷體" w:cs="新細明體"/>
          <w:b/>
          <w:kern w:val="0"/>
          <w:szCs w:val="24"/>
        </w:rPr>
        <w:t>而是向一個人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11140" w:rsidRPr="00611140">
        <w:rPr>
          <w:rFonts w:ascii="標楷體" w:eastAsia="標楷體" w:hAnsi="標楷體" w:cs="新細明體"/>
          <w:b/>
          <w:kern w:val="0"/>
          <w:szCs w:val="24"/>
        </w:rPr>
        <w:t>即「你的後裔」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11140" w:rsidRPr="00611140">
        <w:rPr>
          <w:rFonts w:ascii="標楷體" w:eastAsia="標楷體" w:hAnsi="標楷體" w:cs="新細明體"/>
          <w:b/>
          <w:kern w:val="0"/>
          <w:szCs w:val="24"/>
        </w:rPr>
        <w:t>就是指基督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是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天主先前所正式立定的誓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決不能為四百三十年以後成立的法律所廢除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以致使恩許失效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承受產業是由於法律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已不是由於恩許；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天主是由於恩許把產業賜給了亞巴郎。</w:t>
      </w:r>
    </w:p>
    <w:p w:rsidR="00532EAB" w:rsidRPr="00532EAB" w:rsidRDefault="00532EAB" w:rsidP="00532EAB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 w:rsidRPr="00532EAB">
        <w:rPr>
          <w:rFonts w:ascii="Times New Roman" w:eastAsia="標楷體" w:hAnsi="Times New Roman" w:hint="eastAsia"/>
          <w:b/>
          <w:sz w:val="28"/>
          <w:szCs w:val="28"/>
        </w:rPr>
        <w:t>法律的救援歷史位置（價值）</w:t>
      </w:r>
      <w:r>
        <w:rPr>
          <w:rFonts w:ascii="Times New Roman" w:eastAsia="標楷體" w:hAnsi="Times New Roman" w:hint="eastAsia"/>
          <w:b/>
          <w:sz w:val="28"/>
          <w:szCs w:val="28"/>
        </w:rPr>
        <w:t>：三</w:t>
      </w:r>
      <w:r>
        <w:rPr>
          <w:rFonts w:ascii="Times New Roman" w:eastAsia="標楷體" w:hAnsi="Times New Roman" w:hint="eastAsia"/>
          <w:b/>
          <w:sz w:val="28"/>
          <w:szCs w:val="28"/>
        </w:rPr>
        <w:t>19-25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為什麼還有法律呢？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它是為顯露過犯而添設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等他所恩許的後裔來到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它原是藉著天使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經過中人的手而立定的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可是如果出於單方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不需要中人了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天主是由單方賜與了恩許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法律相反天主的恩許嗎？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絕對不是。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所立定的法律能賜與人生命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正義就的確是出於法律了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聖經說過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一切人都被禁錮在罪惡權下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好使恩許藉著對基督耶穌的信仰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歸於相信的人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在「信仰」尚未來到以前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們都被禁錮在法律的監守之下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以期待「信仰」的出現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樣，法律就成了我們的啟蒙師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領我們歸於基督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好使我們由於信仰而成義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「信仰」一到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們就不再處於啟蒙師權下了。</w:t>
      </w:r>
    </w:p>
    <w:p w:rsidR="00532EAB" w:rsidRPr="00532EAB" w:rsidRDefault="00532EAB" w:rsidP="00532EAB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信仰與天主子女的身份：三</w:t>
      </w:r>
      <w:r>
        <w:rPr>
          <w:rFonts w:ascii="Times New Roman" w:eastAsia="標楷體" w:hAnsi="Times New Roman" w:hint="eastAsia"/>
          <w:b/>
          <w:sz w:val="28"/>
          <w:szCs w:val="28"/>
        </w:rPr>
        <w:t>26</w:t>
      </w:r>
      <w:r>
        <w:rPr>
          <w:rFonts w:ascii="Times New Roman" w:eastAsia="標楷體" w:hAnsi="Times New Roman" w:hint="eastAsia"/>
          <w:b/>
          <w:sz w:val="28"/>
          <w:szCs w:val="28"/>
        </w:rPr>
        <w:t>～四</w:t>
      </w:r>
      <w:r>
        <w:rPr>
          <w:rFonts w:ascii="Times New Roman" w:eastAsia="標楷體" w:hAnsi="Times New Roman" w:hint="eastAsia"/>
          <w:b/>
          <w:sz w:val="28"/>
          <w:szCs w:val="28"/>
        </w:rPr>
        <w:t>7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其實你們眾人都藉著對基督耶穌的信仰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成了天主的子女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你們凡是領了洗歸於基督的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是穿上了基督：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8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不再分猶太人或希臘人，奴隸或自由人，男人或女人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你們眾人在基督耶穌內已成了一個。</w:t>
      </w:r>
    </w:p>
    <w:p w:rsidR="00611140" w:rsidRP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9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你們屬於基督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你們就是亞巴郎的後裔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是按照恩許作承繼的人。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再說：承繼人幾時還是孩童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雖然他是一切家業的主人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卻與奴隸沒有分別，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仍屬於監護人和代理人的權下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直到父親預定的期限。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同樣，當我們以前還作孩童的時候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們是隸屬於今世的蒙學權下；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時期一滿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天主就派遣了自己的兒子來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生於女人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生於法律之下，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把在法律之下的人贖出來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使我們獲得義子的地位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證實你們確實是天主的子女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天主派遣了自己兒子的聖神，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到我們心內喊說：</w:t>
      </w:r>
      <w:r w:rsidR="00A56E70">
        <w:rPr>
          <w:rFonts w:ascii="標楷體" w:eastAsia="標楷體" w:hAnsi="標楷體" w:cs="新細明體"/>
          <w:b/>
          <w:kern w:val="0"/>
          <w:szCs w:val="24"/>
        </w:rPr>
        <w:br/>
      </w:r>
      <w:r w:rsidR="00A56E7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「阿爸，父啊！」</w:t>
      </w:r>
    </w:p>
    <w:p w:rsidR="002A5B46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你已不再是奴隸，</w:t>
      </w:r>
    </w:p>
    <w:p w:rsidR="007D4CB5" w:rsidRDefault="002A5B46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D4CB5" w:rsidRPr="00611140">
        <w:rPr>
          <w:rFonts w:ascii="標楷體" w:eastAsia="標楷體" w:hAnsi="標楷體" w:cs="新細明體"/>
          <w:b/>
          <w:kern w:val="0"/>
          <w:szCs w:val="24"/>
        </w:rPr>
        <w:t>而是兒子了；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D4CB5" w:rsidRPr="00611140">
        <w:rPr>
          <w:rFonts w:ascii="標楷體" w:eastAsia="標楷體" w:hAnsi="標楷體" w:cs="新細明體"/>
          <w:b/>
          <w:kern w:val="0"/>
          <w:szCs w:val="24"/>
        </w:rPr>
        <w:t>如果是兒子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D4CB5" w:rsidRPr="00611140">
        <w:rPr>
          <w:rFonts w:ascii="標楷體" w:eastAsia="標楷體" w:hAnsi="標楷體" w:cs="新細明體"/>
          <w:b/>
          <w:kern w:val="0"/>
          <w:szCs w:val="24"/>
        </w:rPr>
        <w:t>賴天主的恩寵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7D4CB5" w:rsidRPr="00611140">
        <w:rPr>
          <w:rFonts w:ascii="標楷體" w:eastAsia="標楷體" w:hAnsi="標楷體" w:cs="新細明體"/>
          <w:b/>
          <w:kern w:val="0"/>
          <w:szCs w:val="24"/>
        </w:rPr>
        <w:t>也成了承繼人。</w:t>
      </w:r>
    </w:p>
    <w:p w:rsidR="00EC17CB" w:rsidRPr="00532EAB" w:rsidRDefault="00EC17CB" w:rsidP="00E53205">
      <w:pPr>
        <w:pStyle w:val="Heading3"/>
        <w:numPr>
          <w:ilvl w:val="0"/>
          <w:numId w:val="2"/>
        </w:numPr>
        <w:spacing w:before="100" w:beforeAutospacing="1" w:after="100" w:afterAutospacing="1" w:line="240" w:lineRule="auto"/>
        <w:ind w:left="1134" w:hanging="546"/>
        <w:jc w:val="center"/>
        <w:rPr>
          <w:rFonts w:ascii="Times New Roman" w:eastAsia="標楷體" w:hAnsi="Times New Roman"/>
          <w:sz w:val="32"/>
          <w:szCs w:val="32"/>
        </w:rPr>
      </w:pPr>
      <w:r w:rsidRPr="00532EAB">
        <w:rPr>
          <w:rFonts w:ascii="Times New Roman" w:eastAsia="標楷體" w:hAnsi="Times New Roman" w:hint="eastAsia"/>
          <w:sz w:val="32"/>
          <w:szCs w:val="32"/>
        </w:rPr>
        <w:t>基督徒的自由</w:t>
      </w:r>
    </w:p>
    <w:p w:rsidR="00EC17CB" w:rsidRPr="00532EAB" w:rsidRDefault="00EC17CB" w:rsidP="00EC17CB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 w:rsidRPr="00532EAB">
        <w:rPr>
          <w:rFonts w:ascii="Times New Roman" w:eastAsia="標楷體" w:hAnsi="Times New Roman" w:hint="eastAsia"/>
          <w:b/>
          <w:sz w:val="28"/>
          <w:szCs w:val="28"/>
        </w:rPr>
        <w:t>警告：避免跌回舊的奴僕身份</w:t>
      </w:r>
      <w:r w:rsidR="0087169A">
        <w:rPr>
          <w:rFonts w:ascii="Times New Roman" w:eastAsia="標楷體" w:hAnsi="Times New Roman" w:hint="eastAsia"/>
          <w:b/>
          <w:sz w:val="28"/>
          <w:szCs w:val="28"/>
        </w:rPr>
        <w:t>：四</w:t>
      </w:r>
      <w:r w:rsidR="0087169A">
        <w:rPr>
          <w:rFonts w:ascii="Times New Roman" w:eastAsia="標楷體" w:hAnsi="Times New Roman" w:hint="eastAsia"/>
          <w:b/>
          <w:sz w:val="28"/>
          <w:szCs w:val="28"/>
        </w:rPr>
        <w:t>8-20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當你們還不認識天主的時候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服事了一些本來不是神的神；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如今你們認識了天主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更好說為天主所認識；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你們怎麼又再回到那無能無用的蒙學裡去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情願再作他們的奴隸呢？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竟又謹守某日、某月、某時、某年！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真為你們擔心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怕我白白地為你們辛苦了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弟兄們！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懇求你們要像我一樣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我曾一度也像你們一樣。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一點也沒有虧負過我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知道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當我初次給你們宣講福音時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正當我身患重病，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雖然我的病勢為你們是個試探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卻沒有輕看我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也沒有厭棄我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反接待我有如一位天主的天使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有如基督耶穌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你們當日所慶幸的在那裡呢？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敢為你們作證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若可能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那時也會把你們的眼睛挖出來給我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麼，只因我給你們說實話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成了你們的仇人嗎？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些人對你們表示關心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並不懷好意；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們只是願意使你們與我隔絕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好叫你們也關心他們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受人關心固然是好的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應懷好意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且該常常如此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並不單是我在你們中間的時候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的孩子們！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願為你們再受產痛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直到基督在你們內形成為止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恨不得我現今就在你們跟前改變我的聲調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我對你們實在放心不下。</w:t>
      </w:r>
    </w:p>
    <w:p w:rsidR="0087169A" w:rsidRPr="00532EAB" w:rsidRDefault="0087169A" w:rsidP="0087169A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聖經的證據：四</w:t>
      </w:r>
      <w:r>
        <w:rPr>
          <w:rFonts w:ascii="Times New Roman" w:eastAsia="標楷體" w:hAnsi="Times New Roman"/>
          <w:b/>
          <w:sz w:val="28"/>
          <w:szCs w:val="28"/>
        </w:rPr>
        <w:t>21-3</w:t>
      </w:r>
      <w:r w:rsidR="00FD1FA6">
        <w:rPr>
          <w:rFonts w:ascii="Times New Roman" w:eastAsia="標楷體" w:hAnsi="Times New Roman"/>
          <w:b/>
          <w:sz w:val="28"/>
          <w:szCs w:val="28"/>
        </w:rPr>
        <w:t>1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願意屬於法律的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請告訴我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沒有聽見法律說什麼嗎？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法律曾記載說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亞巴郎有兩個兒子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一個生於婢女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一個生於自由的婦人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生於婢女的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按常例而生的；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那生於自由婦人的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卻是因恩許而生的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4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都含有寓意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兩個婦人是代表兩個盟約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一是出於西乃山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生子為奴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即是哈加爾</w:t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──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5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西乃山是在阿剌伯</w:t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──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哈加爾相當於現在的耶路撒冷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耶路撒冷與她的子女同為奴隸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6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然而那屬於天上的耶路撒冷卻是自由的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她就是我們的母親：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7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誠如經上記載說：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不生育的石女，喜樂罷！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未經產痛的女人，歡呼高唱罷！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被棄者的子女比有夫者的子女還多。』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8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弟兄們！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像依撒格一樣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恩許的子女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9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是，先前那按常例而生的怎樣迫害了那按神恩而生的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今還是這樣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0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然而經上說了什麼？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你將婢女和她的兒子趕走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婢女的兒子不能與自由婦人的兒子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一同承受家業。』</w:t>
      </w:r>
    </w:p>
    <w:p w:rsidR="007D4CB5" w:rsidRPr="00611140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1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，弟兄們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們不是婢女的子女，</w:t>
      </w:r>
      <w:r w:rsidR="002A5B46">
        <w:rPr>
          <w:rFonts w:ascii="標楷體" w:eastAsia="標楷體" w:hAnsi="標楷體" w:cs="新細明體"/>
          <w:b/>
          <w:kern w:val="0"/>
          <w:szCs w:val="24"/>
        </w:rPr>
        <w:br/>
      </w:r>
      <w:r w:rsidR="002A5B46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而是自由婦人的子女。</w:t>
      </w:r>
    </w:p>
    <w:p w:rsidR="00FD1FA6" w:rsidRPr="00532EAB" w:rsidRDefault="00FD1FA6" w:rsidP="00FD1FA6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自由或奴隸：五</w:t>
      </w:r>
      <w:r>
        <w:rPr>
          <w:rFonts w:ascii="Times New Roman" w:eastAsia="標楷體" w:hAnsi="Times New Roman" w:hint="eastAsia"/>
          <w:b/>
          <w:sz w:val="28"/>
          <w:szCs w:val="28"/>
        </w:rPr>
        <w:t>1-12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基督解救了我們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為使我們獲得自由；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你們要站穩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不可再讓奴隸的軛束縛住你們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請注意，我保祿告訴你們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若你們還願意受割損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基督對你們就沒有什麼益處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再向任何自願受割損的人聲明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有遵守全部法律的義務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這些靠法律尋求成義的人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與基督斷絕了關係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由恩寵上跌了下來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至於我們，我們卻是依賴聖神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由於信德，懷著能成義的希望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在基督耶穌內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割損或不割損都算不得什麼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唯有以愛德行事的信德，纔算什麼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以前你們跑得好！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有誰攔阻了你們去追隨真理呢？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種勸誘，決不是出自那召選你們的天主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少許的酵母就能使整個麵團發酵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在主內信任你們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認為你們不會有什麼別的心思；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那擾亂你們的人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不論他是誰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必要承受懲罰。</w:t>
      </w:r>
    </w:p>
    <w:p w:rsidR="00EC17CB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至於我，弟兄們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我仍宣講割損的需要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我為什麼還受迫害？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若是這樣，</w:t>
      </w:r>
    </w:p>
    <w:p w:rsidR="009D0EC5" w:rsidRDefault="00EC17CB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9D0EC5" w:rsidRPr="00611140">
        <w:rPr>
          <w:rFonts w:ascii="標楷體" w:eastAsia="標楷體" w:hAnsi="標楷體" w:cs="新細明體"/>
          <w:b/>
          <w:kern w:val="0"/>
          <w:szCs w:val="24"/>
        </w:rPr>
        <w:t>十字架的絆腳石就早已除去了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巴不得那些擾亂你們的人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將自己割淨了！</w:t>
      </w:r>
    </w:p>
    <w:p w:rsidR="00A51CA9" w:rsidRDefault="00A51CA9" w:rsidP="00A51CA9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愛</w:t>
      </w:r>
      <w:r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>
        <w:rPr>
          <w:rFonts w:ascii="Times New Roman" w:eastAsia="標楷體" w:hAnsi="Times New Roman" w:hint="eastAsia"/>
          <w:b/>
          <w:sz w:val="28"/>
          <w:szCs w:val="28"/>
        </w:rPr>
        <w:t>──</w:t>
      </w:r>
      <w:r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>
        <w:rPr>
          <w:rFonts w:ascii="Times New Roman" w:eastAsia="標楷體" w:hAnsi="Times New Roman" w:hint="eastAsia"/>
          <w:b/>
          <w:sz w:val="28"/>
          <w:szCs w:val="28"/>
        </w:rPr>
        <w:t>信德的果實：五</w:t>
      </w:r>
      <w:r>
        <w:rPr>
          <w:rFonts w:ascii="Times New Roman" w:eastAsia="標楷體" w:hAnsi="Times New Roman" w:hint="eastAsia"/>
          <w:b/>
          <w:sz w:val="28"/>
          <w:szCs w:val="28"/>
        </w:rPr>
        <w:t>1</w:t>
      </w:r>
      <w:r>
        <w:rPr>
          <w:rFonts w:ascii="Times New Roman" w:eastAsia="標楷體" w:hAnsi="Times New Roman"/>
          <w:b/>
          <w:sz w:val="28"/>
          <w:szCs w:val="28"/>
        </w:rPr>
        <w:t>3</w:t>
      </w:r>
      <w:r>
        <w:rPr>
          <w:rFonts w:ascii="Times New Roman" w:eastAsia="標楷體" w:hAnsi="Times New Roman" w:hint="eastAsia"/>
          <w:b/>
          <w:sz w:val="28"/>
          <w:szCs w:val="28"/>
        </w:rPr>
        <w:t>-26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蒙召選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為得到自由；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不要以這自由作為放縱肉慾的藉口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惟要以愛德彼此服事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全部法律總括在這句話內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『愛你的近人如你自己』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如果你們彼此相咬相吞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要小心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免得同歸於盡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告訴你們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若隨聖神的引導行事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決不會去滿足本性的私慾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本性的私慾相反聖神的引導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聖神的引導相反本性的私慾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二者互相敵對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致使你們不能行你們所願意的事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如果你們隨聖神的引導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不在法律權下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本性私慾的作為是顯而易見的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即淫亂、不潔、放蕩、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崇拜偶像、施行邪法、仇恨、競爭、嫉妒、忿怒、爭吵、不睦、分黨、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妒恨、【兇殺】、醉酒、宴樂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以及與這些相類似的事。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以前勸戒過你們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今再說一次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做這種事的人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決不能承受天主的國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然而聖神的效果卻是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仁愛、喜樂、平安、忍耐、良善、溫和、忠信、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柔和、節制：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關於這樣的事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並沒有法律禁止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凡屬於耶穌基督的人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已把肉身同邪情和私慾釘在十字架上了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我們因聖神生活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應隨從聖神的引導而行事。</w:t>
      </w:r>
    </w:p>
    <w:p w:rsidR="009D0EC5" w:rsidRPr="00611140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不要貪圖虛榮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不要彼此挑撥，</w:t>
      </w:r>
      <w:r w:rsidR="00EC17CB">
        <w:rPr>
          <w:rFonts w:ascii="標楷體" w:eastAsia="標楷體" w:hAnsi="標楷體" w:cs="新細明體"/>
          <w:b/>
          <w:kern w:val="0"/>
          <w:szCs w:val="24"/>
        </w:rPr>
        <w:br/>
      </w:r>
      <w:r w:rsidR="00EC17CB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互相嫉妒。</w:t>
      </w:r>
    </w:p>
    <w:p w:rsidR="009F2EDA" w:rsidRDefault="009F2EDA" w:rsidP="009F2EDA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基督的法律：六</w:t>
      </w:r>
      <w:r>
        <w:rPr>
          <w:rFonts w:ascii="Times New Roman" w:eastAsia="標楷體" w:hAnsi="Times New Roman" w:hint="eastAsia"/>
          <w:b/>
          <w:sz w:val="28"/>
          <w:szCs w:val="28"/>
        </w:rPr>
        <w:t>1-10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見一個人陷於某種過犯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既是屬神的人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該以柔和的心神矯正他；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你們自己要小心，免得也陷入誘惑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應彼此協助背負重擔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樣，你們就滿全了基督的法律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人本來不算什麼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若自以為算什麼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是欺騙自己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各人只該考驗自己的行為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這樣，對自己也許有可誇耀之處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但不是對別人誇耀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各人要背負自己的重擔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學習真道的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應讓教師分享自己的一切財物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切不要錯了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天主是嘲笑不得的：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人種什麼，就收什麼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隨從肉情撒種的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必由肉情收穫敗壞；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然而那隨從聖神撒種的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必由聖神收穫永生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此，我們行善不要厭倦；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如果不鬆懈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到了適當的時節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必可收穫。</w:t>
      </w:r>
    </w:p>
    <w:p w:rsidR="009D0EC5" w:rsidRDefault="009D0EC5" w:rsidP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所以，我們一有機會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就應向眾人行善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</w:t>
      </w:r>
      <w:r w:rsidR="00041BCF">
        <w:rPr>
          <w:rFonts w:ascii="標楷體" w:eastAsia="標楷體" w:hAnsi="標楷體" w:cs="新細明體" w:hint="eastAsia"/>
          <w:b/>
          <w:kern w:val="0"/>
          <w:szCs w:val="24"/>
        </w:rPr>
        <w:t xml:space="preserve">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尤其應向有同樣信德的家人。</w:t>
      </w:r>
    </w:p>
    <w:p w:rsidR="009F2EDA" w:rsidRDefault="009F2EDA" w:rsidP="009F2EDA">
      <w:pPr>
        <w:pStyle w:val="ListParagraph"/>
        <w:numPr>
          <w:ilvl w:val="0"/>
          <w:numId w:val="1"/>
        </w:numPr>
        <w:spacing w:before="100" w:beforeAutospacing="1" w:after="100" w:afterAutospacing="1"/>
        <w:ind w:leftChars="0"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結束語和祝福：六</w:t>
      </w:r>
      <w:r>
        <w:rPr>
          <w:rFonts w:ascii="Times New Roman" w:eastAsia="標楷體" w:hAnsi="Times New Roman" w:hint="eastAsia"/>
          <w:b/>
          <w:sz w:val="28"/>
          <w:szCs w:val="28"/>
        </w:rPr>
        <w:t>11-1</w:t>
      </w:r>
      <w:r>
        <w:rPr>
          <w:rFonts w:ascii="Times New Roman" w:eastAsia="標楷體" w:hAnsi="Times New Roman"/>
          <w:b/>
          <w:sz w:val="28"/>
          <w:szCs w:val="28"/>
        </w:rPr>
        <w:t>8</w:t>
      </w:r>
    </w:p>
    <w:p w:rsidR="009D0EC5" w:rsidRDefault="009D0EC5" w:rsidP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們看，我親手給你們寫的是多麼大的字！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那些逼迫你們受割損的人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是想以外表的禮節來圖人稱讚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免得因基督的十字架遭受迫害；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其實，他們雖然受了割損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卻也不遵守法律；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他們只是願意你們受割損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為能因在你們的肉身上所行的禮儀而誇耀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至於我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只以我們的主耶穌基督的十字架來誇耀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藉著基督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世界於我已被釘在十字架上了；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於世界也被釘在十字架上了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其實，割損或不割損都算不得什麼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要緊的是新受造的人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凡以此為規律而行的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願平安與憐憫降在他們身上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即降在天主的新以色列身上！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17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從今以後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切願沒有人再煩擾我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因為在我身上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我帶有耶穌的烙印。</w:t>
      </w:r>
    </w:p>
    <w:p w:rsidR="00611140" w:rsidRPr="00611140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弟兄們！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願我們的主耶穌基督的恩寵，</w:t>
      </w:r>
      <w:r w:rsidR="009F2EDA">
        <w:rPr>
          <w:rFonts w:ascii="標楷體" w:eastAsia="標楷體" w:hAnsi="標楷體" w:cs="新細明體"/>
          <w:b/>
          <w:kern w:val="0"/>
          <w:szCs w:val="24"/>
        </w:rPr>
        <w:br/>
      </w:r>
      <w:r w:rsidR="009F2EDA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常與你們的心靈同在！阿們。</w:t>
      </w:r>
    </w:p>
    <w:sectPr w:rsidR="00611140" w:rsidRPr="00611140" w:rsidSect="00611140"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00F1" w:rsidRDefault="009000F1" w:rsidP="00A56E70">
      <w:r>
        <w:separator/>
      </w:r>
    </w:p>
  </w:endnote>
  <w:endnote w:type="continuationSeparator" w:id="0">
    <w:p w:rsidR="009000F1" w:rsidRDefault="009000F1" w:rsidP="00A56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00F1" w:rsidRDefault="009000F1" w:rsidP="00A56E70">
      <w:r>
        <w:separator/>
      </w:r>
    </w:p>
  </w:footnote>
  <w:footnote w:type="continuationSeparator" w:id="0">
    <w:p w:rsidR="009000F1" w:rsidRDefault="009000F1" w:rsidP="00A56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7136F"/>
    <w:multiLevelType w:val="hybridMultilevel"/>
    <w:tmpl w:val="92D205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000743B"/>
    <w:multiLevelType w:val="hybridMultilevel"/>
    <w:tmpl w:val="9A424108"/>
    <w:lvl w:ilvl="0" w:tplc="8CAE66C2">
      <w:start w:val="1"/>
      <w:numFmt w:val="taiwaneseCountingThousand"/>
      <w:lvlText w:val="%1、"/>
      <w:lvlJc w:val="right"/>
      <w:pPr>
        <w:ind w:left="360" w:hanging="36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45C96C3D"/>
    <w:multiLevelType w:val="hybridMultilevel"/>
    <w:tmpl w:val="DE5AC8D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66FB069D"/>
    <w:multiLevelType w:val="hybridMultilevel"/>
    <w:tmpl w:val="DE5AC8D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rQwMzQ0MjczszBT0lEKTi0uzszPAykwrQUAIb+MJSwAAAA="/>
  </w:docVars>
  <w:rsids>
    <w:rsidRoot w:val="00611140"/>
    <w:rsid w:val="00041BCF"/>
    <w:rsid w:val="00132AD4"/>
    <w:rsid w:val="002A5B46"/>
    <w:rsid w:val="00312C3D"/>
    <w:rsid w:val="0045239D"/>
    <w:rsid w:val="00532EAB"/>
    <w:rsid w:val="005C7E86"/>
    <w:rsid w:val="00611140"/>
    <w:rsid w:val="006A1C49"/>
    <w:rsid w:val="006D7EF0"/>
    <w:rsid w:val="007D4CB5"/>
    <w:rsid w:val="0087169A"/>
    <w:rsid w:val="009000F1"/>
    <w:rsid w:val="009008ED"/>
    <w:rsid w:val="00936AF0"/>
    <w:rsid w:val="009D0EC5"/>
    <w:rsid w:val="009F2EDA"/>
    <w:rsid w:val="00A51CA9"/>
    <w:rsid w:val="00A56E70"/>
    <w:rsid w:val="00B74CC4"/>
    <w:rsid w:val="00D03477"/>
    <w:rsid w:val="00DD7415"/>
    <w:rsid w:val="00E53205"/>
    <w:rsid w:val="00EC17CB"/>
    <w:rsid w:val="00F623FE"/>
    <w:rsid w:val="00FB5382"/>
    <w:rsid w:val="00FD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6E70"/>
    <w:pPr>
      <w:keepNext/>
      <w:spacing w:line="720" w:lineRule="auto"/>
      <w:outlineLvl w:val="2"/>
    </w:pPr>
    <w:rPr>
      <w:rFonts w:ascii="Calibri Light" w:eastAsia="新細明體" w:hAnsi="Calibri Light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56E7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56E70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56E70"/>
    <w:pPr>
      <w:ind w:leftChars="200" w:left="480"/>
    </w:pPr>
  </w:style>
  <w:style w:type="character" w:customStyle="1" w:styleId="Heading3Char">
    <w:name w:val="Heading 3 Char"/>
    <w:basedOn w:val="DefaultParagraphFont"/>
    <w:link w:val="Heading3"/>
    <w:uiPriority w:val="9"/>
    <w:rsid w:val="00A56E70"/>
    <w:rPr>
      <w:rFonts w:ascii="Calibri Light" w:eastAsia="新細明體" w:hAnsi="Calibri Light" w:cs="Times New Roman"/>
      <w:b/>
      <w:bCs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6E70"/>
    <w:pPr>
      <w:keepNext/>
      <w:spacing w:line="720" w:lineRule="auto"/>
      <w:outlineLvl w:val="2"/>
    </w:pPr>
    <w:rPr>
      <w:rFonts w:ascii="Calibri Light" w:eastAsia="新細明體" w:hAnsi="Calibri Light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56E7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56E70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56E70"/>
    <w:pPr>
      <w:ind w:leftChars="200" w:left="480"/>
    </w:pPr>
  </w:style>
  <w:style w:type="character" w:customStyle="1" w:styleId="Heading3Char">
    <w:name w:val="Heading 3 Char"/>
    <w:basedOn w:val="DefaultParagraphFont"/>
    <w:link w:val="Heading3"/>
    <w:uiPriority w:val="9"/>
    <w:rsid w:val="00A56E70"/>
    <w:rPr>
      <w:rFonts w:ascii="Calibri Light" w:eastAsia="新細明體" w:hAnsi="Calibri Light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90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7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27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4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9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5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04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3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7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91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3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579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1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456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0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5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0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4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778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8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2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65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10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985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185</Words>
  <Characters>675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林思川</dc:creator>
  <cp:lastModifiedBy>CCREADBIBLE</cp:lastModifiedBy>
  <cp:revision>2</cp:revision>
  <dcterms:created xsi:type="dcterms:W3CDTF">2018-02-07T08:51:00Z</dcterms:created>
  <dcterms:modified xsi:type="dcterms:W3CDTF">2018-02-07T08:51:00Z</dcterms:modified>
</cp:coreProperties>
</file>